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B5CA49" w14:textId="72DA6585" w:rsidR="008B2E17" w:rsidRPr="002F2209" w:rsidRDefault="00000000" w:rsidP="002F7DDD">
      <w:pPr>
        <w:pStyle w:val="Heading1"/>
        <w:spacing w:before="0"/>
        <w:rPr>
          <w:sz w:val="24"/>
          <w:szCs w:val="24"/>
        </w:rPr>
      </w:pPr>
      <w:bookmarkStart w:id="0" w:name="X73208852ee1abd2bb4c0300559ca074a3932362"/>
      <w:r w:rsidRPr="002F2209">
        <w:rPr>
          <w:rFonts w:ascii="Segoe UI Emoji" w:hAnsi="Segoe UI Emoji" w:cs="Segoe UI Emoji"/>
          <w:color w:val="EE0000"/>
        </w:rPr>
        <w:t>🌐</w:t>
      </w:r>
      <w:r w:rsidRPr="002F2209">
        <w:rPr>
          <w:color w:val="000000" w:themeColor="text1"/>
        </w:rPr>
        <w:t xml:space="preserve"> Network Fundamentals Report: The Internet's Secret Language</w:t>
      </w:r>
    </w:p>
    <w:p w14:paraId="791E0B03" w14:textId="77777777" w:rsidR="008B2E17" w:rsidRPr="002F2209" w:rsidRDefault="00000000">
      <w:pPr>
        <w:pStyle w:val="Heading2"/>
        <w:rPr>
          <w:color w:val="000000" w:themeColor="text1"/>
        </w:rPr>
      </w:pPr>
      <w:bookmarkStart w:id="1" w:name="Xd940c246fac4bfc0991f869f641e44f47ea0245"/>
      <w:r w:rsidRPr="002F2209">
        <w:rPr>
          <w:rFonts w:ascii="Segoe UI Emoji" w:hAnsi="Segoe UI Emoji" w:cs="Segoe UI Emoji"/>
          <w:color w:val="EE0000"/>
        </w:rPr>
        <w:t>🏠</w:t>
      </w:r>
      <w:r w:rsidRPr="002F2209">
        <w:rPr>
          <w:color w:val="000000" w:themeColor="text1"/>
        </w:rPr>
        <w:t xml:space="preserve"> NAT (Network Address Translation) - The Ultimate Roommate Manager</w:t>
      </w:r>
    </w:p>
    <w:p w14:paraId="109970A6" w14:textId="77777777" w:rsidR="008B2E17" w:rsidRPr="002F2209" w:rsidRDefault="00000000">
      <w:pPr>
        <w:pStyle w:val="FirstParagraph"/>
      </w:pPr>
      <w:r w:rsidRPr="002F2209">
        <w:rPr>
          <w:b/>
          <w:bCs/>
        </w:rPr>
        <w:t>Simple explanation:</w:t>
      </w:r>
      <w:r w:rsidRPr="002F2209">
        <w:t xml:space="preserve"> Your router is like a clever apartment manager who gives everyone the same street address but remembers which room they live in.</w:t>
      </w:r>
    </w:p>
    <w:p w14:paraId="69833BD6" w14:textId="1322D636" w:rsidR="008B2E17" w:rsidRPr="002F2209" w:rsidRDefault="00000000">
      <w:pPr>
        <w:pStyle w:val="SourceCode"/>
      </w:pPr>
      <w:r w:rsidRPr="002F2209">
        <w:rPr>
          <w:rStyle w:val="VerbatimChar"/>
        </w:rPr>
        <w:t>🏠 Your House (One Address to Rule Them All):</w:t>
      </w:r>
      <w:r w:rsidRPr="002F2209">
        <w:br/>
      </w:r>
      <w:r w:rsidRPr="002F2209">
        <w:rPr>
          <w:rStyle w:val="VerbatimChar"/>
        </w:rPr>
        <w:t>┌─────────────┐    ┌─────────────┐    ┌─────────────┐</w:t>
      </w:r>
      <w:r w:rsidRPr="002F2209">
        <w:br/>
      </w:r>
      <w:r w:rsidRPr="002F2209">
        <w:rPr>
          <w:rStyle w:val="VerbatimChar"/>
        </w:rPr>
        <w:t>│  💻 Laptop  │    │  📱 Phone   │    │  📺 TV     │</w:t>
      </w:r>
      <w:r w:rsidRPr="002F2209">
        <w:br/>
      </w:r>
      <w:r w:rsidRPr="002F2209">
        <w:rPr>
          <w:rStyle w:val="VerbatimChar"/>
        </w:rPr>
        <w:t>│"Room 10"    │    │"Room 11"    │    │"Room 12"    │</w:t>
      </w:r>
      <w:r w:rsidRPr="002F2209">
        <w:br/>
      </w:r>
      <w:r w:rsidRPr="002F2209">
        <w:rPr>
          <w:rStyle w:val="VerbatimChar"/>
        </w:rPr>
        <w:t>│192.168.1.10 │    │192.168.1.11 │    │192.168.1.12 │</w:t>
      </w:r>
      <w:r w:rsidRPr="002F2209">
        <w:br/>
      </w:r>
      <w:r w:rsidRPr="002F2209">
        <w:rPr>
          <w:rStyle w:val="VerbatimChar"/>
        </w:rPr>
        <w:t>└─────────────┘    └─────────────┘    └─────────────┘</w:t>
      </w:r>
      <w:r w:rsidRPr="002F2209">
        <w:br/>
      </w:r>
      <w:r w:rsidRPr="002F2209">
        <w:rPr>
          <w:rStyle w:val="VerbatimChar"/>
        </w:rPr>
        <w:t xml:space="preserve">       │                  │                  │</w:t>
      </w:r>
      <w:r w:rsidRPr="002F2209">
        <w:br/>
      </w:r>
      <w:r w:rsidRPr="002F2209">
        <w:rPr>
          <w:rStyle w:val="VerbatimChar"/>
        </w:rPr>
        <w:t xml:space="preserve">       └──────────────────┼──────────────────┘</w:t>
      </w:r>
      <w:r w:rsidRPr="002F2209">
        <w:br/>
      </w:r>
      <w:r w:rsidRPr="002F2209">
        <w:rPr>
          <w:rStyle w:val="VerbatimChar"/>
        </w:rPr>
        <w:t xml:space="preserve">                          │</w:t>
      </w:r>
      <w:r w:rsidRPr="002F2209">
        <w:br/>
      </w:r>
      <w:r w:rsidRPr="002F2209">
        <w:rPr>
          <w:rStyle w:val="VerbatimChar"/>
        </w:rPr>
        <w:t xml:space="preserve">                  ┌─────────────┐</w:t>
      </w:r>
      <w:r w:rsidRPr="002F2209">
        <w:br/>
      </w:r>
      <w:r w:rsidRPr="002F2209">
        <w:rPr>
          <w:rStyle w:val="VerbatimChar"/>
        </w:rPr>
        <w:t xml:space="preserve">                  │ 🏠 Router   │ ← Smart Manager</w:t>
      </w:r>
      <w:r w:rsidRPr="002F2209">
        <w:br/>
      </w:r>
      <w:r w:rsidRPr="002F2209">
        <w:rPr>
          <w:rStyle w:val="VerbatimChar"/>
        </w:rPr>
        <w:t xml:space="preserve">                  │ "123 Main   │ ← Your Real Address</w:t>
      </w:r>
      <w:r w:rsidRPr="002F2209">
        <w:br/>
      </w:r>
      <w:r w:rsidRPr="002F2209">
        <w:rPr>
          <w:rStyle w:val="VerbatimChar"/>
        </w:rPr>
        <w:t xml:space="preserve">                  │  Street"    │   (What Internet Sees)</w:t>
      </w:r>
      <w:r w:rsidRPr="002F2209">
        <w:br/>
      </w:r>
      <w:r w:rsidRPr="002F2209">
        <w:rPr>
          <w:rStyle w:val="VerbatimChar"/>
        </w:rPr>
        <w:t xml:space="preserve">                  └─────────────┘</w:t>
      </w:r>
      <w:r w:rsidRPr="002F2209">
        <w:br/>
      </w:r>
      <w:r w:rsidRPr="002F2209">
        <w:rPr>
          <w:rStyle w:val="VerbatimChar"/>
        </w:rPr>
        <w:t xml:space="preserve">                          │</w:t>
      </w:r>
      <w:r w:rsidRPr="002F2209">
        <w:br/>
      </w:r>
      <w:r w:rsidRPr="002F2209">
        <w:rPr>
          <w:rStyle w:val="VerbatimChar"/>
        </w:rPr>
        <w:t xml:space="preserve">                    🌍 Internet</w:t>
      </w:r>
    </w:p>
    <w:p w14:paraId="6A9B6F09" w14:textId="77777777" w:rsidR="008B2E17" w:rsidRPr="002F2209" w:rsidRDefault="00000000">
      <w:pPr>
        <w:pStyle w:val="FirstParagraph"/>
      </w:pPr>
      <w:r w:rsidRPr="002F2209">
        <w:rPr>
          <w:b/>
          <w:bCs/>
        </w:rPr>
        <w:t>Real Talk:</w:t>
      </w:r>
      <w:r w:rsidRPr="002F2209">
        <w:t xml:space="preserve"> When you order pizza online, the delivery guy only knows "123 Main Street" - your router figures out which room (device) ordered it!</w:t>
      </w:r>
    </w:p>
    <w:p w14:paraId="67FF947E" w14:textId="77777777" w:rsidR="008B2E17" w:rsidRPr="002F2209" w:rsidRDefault="00000000">
      <w:r w:rsidRPr="002F2209">
        <w:pict w14:anchorId="5F225AE5">
          <v:rect id="_x0000_i1066" style="width:0;height:1.5pt" o:hralign="center" o:hrstd="t" o:hr="t"/>
        </w:pict>
      </w:r>
    </w:p>
    <w:p w14:paraId="52F09903" w14:textId="77777777" w:rsidR="008B2E17" w:rsidRPr="002F2209" w:rsidRDefault="00000000">
      <w:pPr>
        <w:pStyle w:val="Heading2"/>
        <w:rPr>
          <w:color w:val="000000" w:themeColor="text1"/>
        </w:rPr>
      </w:pPr>
      <w:bookmarkStart w:id="2" w:name="X50a15747b13d99b411fd1d488a7914894b988fd"/>
      <w:bookmarkEnd w:id="1"/>
      <w:r w:rsidRPr="002F2209">
        <w:rPr>
          <w:color w:val="000000" w:themeColor="text1"/>
        </w:rPr>
        <w:t>🔍 ARP (Address Resolution Protocol) - The Neighborhood Detective</w:t>
      </w:r>
    </w:p>
    <w:p w14:paraId="732AEFDD" w14:textId="77777777" w:rsidR="008B2E17" w:rsidRPr="002F2209" w:rsidRDefault="00000000">
      <w:pPr>
        <w:pStyle w:val="FirstParagraph"/>
      </w:pPr>
      <w:r w:rsidRPr="002F2209">
        <w:rPr>
          <w:b/>
          <w:bCs/>
        </w:rPr>
        <w:t>Simple explanation:</w:t>
      </w:r>
      <w:r w:rsidRPr="002F2209">
        <w:t xml:space="preserve"> Like asking "Hey, which house is Bob's?" when you only know he lives on Maple Street.</w:t>
      </w:r>
    </w:p>
    <w:p w14:paraId="5140E114" w14:textId="3616018A" w:rsidR="008B2E17" w:rsidRPr="002F2209" w:rsidRDefault="00A16258" w:rsidP="002F2209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ascii="Consolas" w:hAnsi="Consolas"/>
          <w:noProof/>
          <w:sz w:val="22"/>
        </w:rPr>
        <w:pict w14:anchorId="521C1170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59" type="#_x0000_t32" style="position:absolute;margin-left:290.25pt;margin-top:49.15pt;width:.75pt;height:93pt;flip:x;z-index:251659264" o:connectortype="straight" strokeweight="1.5pt"/>
        </w:pict>
      </w:r>
      <w:r>
        <w:rPr>
          <w:rFonts w:ascii="Consolas" w:hAnsi="Consolas"/>
          <w:noProof/>
          <w:sz w:val="22"/>
        </w:rPr>
        <w:pict w14:anchorId="521C1170">
          <v:shape id="_x0000_s2058" type="#_x0000_t32" style="position:absolute;margin-left:21pt;margin-top:46.9pt;width:1.5pt;height:93pt;flip:x;z-index:251658240" o:connectortype="straight" strokeweight="1.5pt"/>
        </w:pict>
      </w:r>
      <w:r w:rsidR="00000000" w:rsidRPr="002F2209">
        <w:rPr>
          <w:rStyle w:val="VerbatimChar"/>
        </w:rPr>
        <w:t>🕵️ The Great Address Hunt:</w:t>
      </w:r>
      <w:r w:rsidR="00000000" w:rsidRPr="002F2209">
        <w:br/>
      </w:r>
      <w:r w:rsidR="00000000" w:rsidRPr="002F2209">
        <w:rPr>
          <w:rStyle w:val="VerbatimChar"/>
        </w:rPr>
        <w:t>Computer A 💻                               Computer B 🖨️</w:t>
      </w:r>
      <w:r w:rsidR="00000000" w:rsidRPr="002F2209">
        <w:br/>
      </w:r>
      <w:r w:rsidR="00000000" w:rsidRPr="002F2209">
        <w:rPr>
          <w:rStyle w:val="VerbatimChar"/>
        </w:rPr>
        <w:t>"I need to print!"                         "I'm a printer!"</w:t>
      </w:r>
      <w:r w:rsidR="00000000" w:rsidRPr="002F2209">
        <w:br/>
      </w:r>
      <w:r w:rsidR="00000000" w:rsidRPr="002F2209">
        <w:rPr>
          <w:rStyle w:val="VerbatimChar"/>
        </w:rPr>
        <w:t xml:space="preserve">                                               </w:t>
      </w:r>
      <w:r w:rsidR="002F2209">
        <w:rPr>
          <w:rStyle w:val="VerbatimChar"/>
        </w:rPr>
        <w:t xml:space="preserve"> </w:t>
      </w:r>
      <w:r w:rsidR="00000000" w:rsidRPr="002F2209">
        <w:br/>
      </w:r>
      <w:r w:rsidR="00000000" w:rsidRPr="002F2209">
        <w:rPr>
          <w:rStyle w:val="VerbatimChar"/>
        </w:rPr>
        <w:t xml:space="preserve">     ──── 📢 "PRINTER, WHERE ARE YOU?" ───────►</w:t>
      </w:r>
      <w:r w:rsidR="00000000" w:rsidRPr="002F2209">
        <w:br/>
      </w:r>
      <w:r w:rsidR="00000000" w:rsidRPr="002F2209">
        <w:rPr>
          <w:rStyle w:val="VerbatimChar"/>
        </w:rPr>
        <w:t xml:space="preserve">          (Yells to entire neighborhood)  </w:t>
      </w:r>
      <w:r w:rsidR="002F2209">
        <w:rPr>
          <w:rStyle w:val="VerbatimChar"/>
        </w:rPr>
        <w:t xml:space="preserve"> </w:t>
      </w:r>
      <w:r w:rsidR="00000000" w:rsidRPr="002F2209">
        <w:rPr>
          <w:rStyle w:val="VerbatimChar"/>
        </w:rPr>
        <w:t xml:space="preserve">     </w:t>
      </w:r>
      <w:r w:rsidR="00000000" w:rsidRPr="002F2209">
        <w:br/>
      </w:r>
      <w:r w:rsidR="00000000" w:rsidRPr="002F2209">
        <w:rPr>
          <w:rStyle w:val="VerbatimChar"/>
        </w:rPr>
        <w:t xml:space="preserve">                                           </w:t>
      </w:r>
      <w:r w:rsidR="002F2209">
        <w:rPr>
          <w:rStyle w:val="VerbatimChar"/>
        </w:rPr>
        <w:t xml:space="preserve"> </w:t>
      </w:r>
      <w:r w:rsidR="00000000" w:rsidRPr="002F2209">
        <w:rPr>
          <w:rStyle w:val="VerbatimChar"/>
        </w:rPr>
        <w:t xml:space="preserve">    </w:t>
      </w:r>
      <w:r w:rsidR="00000000" w:rsidRPr="002F2209">
        <w:br/>
      </w:r>
      <w:r w:rsidR="00000000" w:rsidRPr="002F2209">
        <w:rPr>
          <w:rStyle w:val="VerbatimChar"/>
        </w:rPr>
        <w:t xml:space="preserve">     ◄─── 🙋 "I'M HERE! House #456!"─────────</w:t>
      </w:r>
      <w:r w:rsidR="002F2209">
        <w:rPr>
          <w:rStyle w:val="VerbatimChar"/>
        </w:rPr>
        <w:t xml:space="preserve">  </w:t>
      </w:r>
      <w:r w:rsidR="00000000" w:rsidRPr="002F2209">
        <w:br/>
      </w:r>
      <w:r w:rsidR="00000000" w:rsidRPr="002F2209">
        <w:rPr>
          <w:rStyle w:val="VerbatimChar"/>
        </w:rPr>
        <w:t xml:space="preserve">          (Printer waves back)                 </w:t>
      </w:r>
      <w:r w:rsidR="002F2209">
        <w:rPr>
          <w:rStyle w:val="VerbatimChar"/>
        </w:rPr>
        <w:t xml:space="preserve"> </w:t>
      </w:r>
      <w:r w:rsidR="00000000" w:rsidRPr="002F2209">
        <w:br/>
      </w:r>
      <w:r w:rsidR="00000000" w:rsidRPr="002F2209">
        <w:rPr>
          <w:rStyle w:val="VerbatimChar"/>
        </w:rPr>
        <w:t xml:space="preserve">                                               </w:t>
      </w:r>
      <w:r w:rsidR="002F2209">
        <w:rPr>
          <w:rStyle w:val="VerbatimChar"/>
        </w:rPr>
        <w:t xml:space="preserve"> </w:t>
      </w:r>
      <w:r w:rsidR="00000000" w:rsidRPr="002F2209">
        <w:br/>
      </w:r>
      <w:r w:rsidR="00000000" w:rsidRPr="002F2209">
        <w:rPr>
          <w:rStyle w:val="VerbatimChar"/>
        </w:rPr>
        <w:t xml:space="preserve">   💻 "Perfect! Now I know where you live!" 🖨️</w:t>
      </w:r>
    </w:p>
    <w:p w14:paraId="41079668" w14:textId="77777777" w:rsidR="008B2E17" w:rsidRPr="002F2209" w:rsidRDefault="00000000">
      <w:pPr>
        <w:pStyle w:val="FirstParagraph"/>
      </w:pPr>
      <w:r w:rsidRPr="002F2209">
        <w:rPr>
          <w:b/>
          <w:bCs/>
        </w:rPr>
        <w:t>Fun Fact:</w:t>
      </w:r>
      <w:r w:rsidRPr="002F2209">
        <w:t xml:space="preserve"> This happens EVERY time you print, stream Netflix, or send a meme. Your devices are constantly playing "Marco Polo!"</w:t>
      </w:r>
    </w:p>
    <w:p w14:paraId="3CD9FEA3" w14:textId="77777777" w:rsidR="008B2E17" w:rsidRPr="002F2209" w:rsidRDefault="00000000">
      <w:pPr>
        <w:pStyle w:val="Heading2"/>
        <w:rPr>
          <w:color w:val="000000" w:themeColor="text1"/>
        </w:rPr>
      </w:pPr>
      <w:bookmarkStart w:id="3" w:name="X3b711c90c0a3b098a955be9f34c8385634630ca"/>
      <w:bookmarkEnd w:id="2"/>
      <w:r w:rsidRPr="002F2209">
        <w:rPr>
          <w:color w:val="EE0000"/>
        </w:rPr>
        <w:lastRenderedPageBreak/>
        <w:t>🆔</w:t>
      </w:r>
      <w:r w:rsidRPr="002F2209">
        <w:rPr>
          <w:color w:val="000000" w:themeColor="text1"/>
        </w:rPr>
        <w:t xml:space="preserve"> MAC Address - Your Device's Permanent Tattoo</w:t>
      </w:r>
    </w:p>
    <w:p w14:paraId="120A82F1" w14:textId="77777777" w:rsidR="008B2E17" w:rsidRPr="002F2209" w:rsidRDefault="00000000">
      <w:pPr>
        <w:pStyle w:val="FirstParagraph"/>
      </w:pPr>
      <w:r w:rsidRPr="002F2209">
        <w:rPr>
          <w:b/>
          <w:bCs/>
        </w:rPr>
        <w:t>Simple explanation:</w:t>
      </w:r>
      <w:r w:rsidRPr="002F2209">
        <w:t xml:space="preserve"> Every network device has a unique "fingerprint" that never changes, like a permanent ID tattoo.</w:t>
      </w:r>
    </w:p>
    <w:p w14:paraId="384E1538" w14:textId="39DA6483" w:rsidR="008B2E17" w:rsidRPr="002F2209" w:rsidRDefault="00000000" w:rsidP="002F7DD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F2209">
        <w:rPr>
          <w:rStyle w:val="VerbatimChar"/>
        </w:rPr>
        <w:t>🏷️ Device ID Breakdown: AA:BB:CC:DD:EE:FF</w:t>
      </w:r>
      <w:r w:rsidRPr="002F2209">
        <w:br/>
      </w:r>
      <w:r w:rsidRPr="002F2209">
        <w:rPr>
          <w:rStyle w:val="VerbatimChar"/>
        </w:rPr>
        <w:t>┌─────────────────┬─────────────────┐</w:t>
      </w:r>
      <w:r w:rsidRPr="002F2209">
        <w:br/>
      </w:r>
      <w:r w:rsidRPr="002F2209">
        <w:rPr>
          <w:rStyle w:val="VerbatimChar"/>
        </w:rPr>
        <w:t>│     AA:BB:CC    │    DD:EE:FF     │</w:t>
      </w:r>
      <w:r w:rsidRPr="002F2209">
        <w:br/>
      </w:r>
      <w:r w:rsidRPr="002F2209">
        <w:rPr>
          <w:rStyle w:val="VerbatimChar"/>
        </w:rPr>
        <w:t>│  "Made by Apple"│  "Serial #123"  │</w:t>
      </w:r>
      <w:r w:rsidRPr="002F2209">
        <w:br/>
      </w:r>
      <w:r w:rsidRPr="002F2209">
        <w:rPr>
          <w:rStyle w:val="VerbatimChar"/>
        </w:rPr>
        <w:t xml:space="preserve">│     🍎 Inc. </w:t>
      </w:r>
      <w:r w:rsidR="005A4524" w:rsidRPr="002F2209">
        <w:rPr>
          <w:rStyle w:val="VerbatimChar"/>
        </w:rPr>
        <w:t xml:space="preserve">    </w:t>
      </w:r>
      <w:r w:rsidRPr="002F2209">
        <w:rPr>
          <w:rStyle w:val="VerbatimChar"/>
        </w:rPr>
        <w:t>│   (Unique ID)   │</w:t>
      </w:r>
      <w:r w:rsidRPr="002F2209">
        <w:br/>
      </w:r>
      <w:r w:rsidRPr="002F2209">
        <w:rPr>
          <w:rStyle w:val="VerbatimChar"/>
        </w:rPr>
        <w:t>└─────────────────┴─────────────────┘</w:t>
      </w:r>
      <w:r w:rsidRPr="002F2209">
        <w:br/>
      </w:r>
      <w:r w:rsidRPr="002F2209">
        <w:br/>
      </w:r>
      <w:r w:rsidRPr="002F2209">
        <w:rPr>
          <w:rStyle w:val="VerbatimChar"/>
        </w:rPr>
        <w:t>📦 Digital Package Delivery:</w:t>
      </w:r>
      <w:r w:rsidRPr="002F2209">
        <w:br/>
      </w:r>
      <w:r w:rsidRPr="002F2209">
        <w:rPr>
          <w:rStyle w:val="VerbatimChar"/>
        </w:rPr>
        <w:t>┌───────────────────┬───────────────────┬──────────────┐</w:t>
      </w:r>
      <w:r w:rsidRPr="002F2209">
        <w:br/>
      </w:r>
      <w:r w:rsidRPr="002F2209">
        <w:rPr>
          <w:rStyle w:val="VerbatimChar"/>
        </w:rPr>
        <w:t xml:space="preserve">│ 🏠 "Deliver To"  </w:t>
      </w:r>
      <w:r w:rsidR="00A16258">
        <w:rPr>
          <w:rStyle w:val="VerbatimChar"/>
        </w:rPr>
        <w:t xml:space="preserve"> </w:t>
      </w:r>
      <w:r w:rsidRPr="002F2209">
        <w:rPr>
          <w:rStyle w:val="VerbatimChar"/>
        </w:rPr>
        <w:t>│ 📤 "From"        │ 📄 Contents  │</w:t>
      </w:r>
      <w:r w:rsidRPr="002F2209">
        <w:br/>
      </w:r>
      <w:r w:rsidRPr="002F2209">
        <w:rPr>
          <w:rStyle w:val="VerbatimChar"/>
        </w:rPr>
        <w:t>│ Bob's Computer    │ Alice's Phone     │ Cat Videos   │</w:t>
      </w:r>
      <w:r w:rsidRPr="002F2209">
        <w:br/>
      </w:r>
      <w:r w:rsidRPr="002F2209">
        <w:rPr>
          <w:rStyle w:val="VerbatimChar"/>
        </w:rPr>
        <w:t>└───────────────────┴───────────────────┴──────────────┘</w:t>
      </w:r>
    </w:p>
    <w:p w14:paraId="2690CBA1" w14:textId="77777777" w:rsidR="008B2E17" w:rsidRPr="002F2209" w:rsidRDefault="00000000">
      <w:pPr>
        <w:pStyle w:val="FirstParagraph"/>
      </w:pPr>
      <w:r w:rsidRPr="002F2209">
        <w:rPr>
          <w:b/>
          <w:bCs/>
        </w:rPr>
        <w:t>Cool Trivia:</w:t>
      </w:r>
      <w:r w:rsidRPr="002F2209">
        <w:t xml:space="preserve"> Your iPhone's MAC starts with specific numbers that scream "I'M AN APPLE DEVICE!" - it's like wearing a designer label on the inside! 🏷️</w:t>
      </w:r>
    </w:p>
    <w:p w14:paraId="1BE0A181" w14:textId="77777777" w:rsidR="008B2E17" w:rsidRPr="002F2209" w:rsidRDefault="00000000">
      <w:r w:rsidRPr="002F2209">
        <w:pict w14:anchorId="318CDB9A">
          <v:rect id="_x0000_i1068" style="width:0;height:1.5pt" o:hralign="center" o:hrstd="t" o:hr="t"/>
        </w:pict>
      </w:r>
    </w:p>
    <w:p w14:paraId="13A08651" w14:textId="77777777" w:rsidR="008B2E17" w:rsidRPr="002F2209" w:rsidRDefault="00000000">
      <w:pPr>
        <w:pStyle w:val="Heading2"/>
        <w:rPr>
          <w:color w:val="000000" w:themeColor="text1"/>
        </w:rPr>
      </w:pPr>
      <w:bookmarkStart w:id="4" w:name="X7f58fdb6eb9cf5b0a139090f9281a0dc5cf3e44"/>
      <w:bookmarkEnd w:id="3"/>
      <w:r w:rsidRPr="002F2209">
        <w:rPr>
          <w:color w:val="EE0000"/>
        </w:rPr>
        <w:t>🗺️ IPv4</w:t>
      </w:r>
      <w:r w:rsidRPr="002F2209">
        <w:rPr>
          <w:color w:val="000000" w:themeColor="text1"/>
        </w:rPr>
        <w:t xml:space="preserve"> - The Internet's GPS System (Running Out of Space!)</w:t>
      </w:r>
    </w:p>
    <w:p w14:paraId="104D8A99" w14:textId="77777777" w:rsidR="008B2E17" w:rsidRPr="002F2209" w:rsidRDefault="00000000">
      <w:pPr>
        <w:pStyle w:val="FirstParagraph"/>
      </w:pPr>
      <w:r w:rsidRPr="002F2209">
        <w:rPr>
          <w:b/>
          <w:bCs/>
        </w:rPr>
        <w:t>Simple explanation:</w:t>
      </w:r>
      <w:r w:rsidRPr="002F2209">
        <w:t xml:space="preserve"> Like postal codes for the internet, but we're running out of addresses faster than parking spots in Manhattan.</w:t>
      </w:r>
    </w:p>
    <w:p w14:paraId="09CAD9C4" w14:textId="680CF47F" w:rsidR="008B2E17" w:rsidRPr="002F2209" w:rsidRDefault="00000000">
      <w:pPr>
        <w:pStyle w:val="SourceCode"/>
      </w:pPr>
      <w:r w:rsidRPr="002F2209">
        <w:rPr>
          <w:rStyle w:val="VerbatimChar"/>
        </w:rPr>
        <w:t>🏠 Address Hierarchy: 192.168.1.10</w:t>
      </w:r>
      <w:r w:rsidRPr="002F2209">
        <w:br/>
      </w:r>
      <w:r w:rsidRPr="002F2209">
        <w:rPr>
          <w:rStyle w:val="VerbatimChar"/>
        </w:rPr>
        <w:t>Think: Country.State.City.House = Internet.Network.Subnet.Device</w:t>
      </w:r>
      <w:r w:rsidRPr="002F2209">
        <w:br/>
      </w:r>
      <w:r w:rsidRPr="002F2209">
        <w:br/>
      </w:r>
      <w:r w:rsidRPr="002F2209">
        <w:rPr>
          <w:rStyle w:val="VerbatimChar"/>
        </w:rPr>
        <w:t>🏠 Your Private House Party vs 🌍 Public Internet:</w:t>
      </w:r>
      <w:r w:rsidRPr="002F2209">
        <w:br/>
      </w:r>
      <w:r w:rsidRPr="002F2209">
        <w:rPr>
          <w:rStyle w:val="VerbatimChar"/>
        </w:rPr>
        <w:t>┌─────────────────┬─────────────────┬─────────────────┐</w:t>
      </w:r>
      <w:r w:rsidRPr="002F2209">
        <w:br/>
      </w:r>
      <w:r w:rsidRPr="002F2209">
        <w:rPr>
          <w:rStyle w:val="VerbatimChar"/>
        </w:rPr>
        <w:t>│ 🏠 Inside Party │     🚪 Bouncer  │🌍 Public Street</w:t>
      </w:r>
      <w:r w:rsidR="00A16258">
        <w:rPr>
          <w:rStyle w:val="VerbatimChar"/>
        </w:rPr>
        <w:t xml:space="preserve"> </w:t>
      </w:r>
      <w:r w:rsidRPr="002F2209">
        <w:rPr>
          <w:rStyle w:val="VerbatimChar"/>
        </w:rPr>
        <w:t>│</w:t>
      </w:r>
      <w:r w:rsidRPr="002F2209">
        <w:br/>
      </w:r>
      <w:r w:rsidRPr="002F2209">
        <w:rPr>
          <w:rStyle w:val="VerbatimChar"/>
        </w:rPr>
        <w:t>│ (Private IPs)   │     (Router)    │ (Public IPs)    │</w:t>
      </w:r>
      <w:r w:rsidRPr="002F2209">
        <w:br/>
      </w:r>
      <w:r w:rsidRPr="002F2209">
        <w:rPr>
          <w:rStyle w:val="VerbatimChar"/>
        </w:rPr>
        <w:t>├─────────────────┼─────────────────┼─────────────────┤</w:t>
      </w:r>
      <w:r w:rsidRPr="002F2209">
        <w:br/>
      </w:r>
      <w:r w:rsidRPr="002F2209">
        <w:rPr>
          <w:rStyle w:val="VerbatimChar"/>
        </w:rPr>
        <w:t>│ Room A: .10     │                 │                 │</w:t>
      </w:r>
      <w:r w:rsidRPr="002F2209">
        <w:br/>
      </w:r>
      <w:r w:rsidRPr="002F2209">
        <w:rPr>
          <w:rStyle w:val="VerbatimChar"/>
        </w:rPr>
        <w:t>│ Room B: .11     │ ──────────────► │ 203.0.113.5     │</w:t>
      </w:r>
      <w:r w:rsidRPr="002F2209">
        <w:br/>
      </w:r>
      <w:r w:rsidRPr="002F2209">
        <w:rPr>
          <w:rStyle w:val="VerbatimChar"/>
        </w:rPr>
        <w:t>│ Room C: .12     │ "They're all    │ (One address    │</w:t>
      </w:r>
      <w:r w:rsidRPr="002F2209">
        <w:br/>
      </w:r>
      <w:r w:rsidRPr="002F2209">
        <w:rPr>
          <w:rStyle w:val="VerbatimChar"/>
        </w:rPr>
        <w:t>│ Room D: .13     │  with me!"      │  for everyone)  │</w:t>
      </w:r>
      <w:r w:rsidRPr="002F2209">
        <w:br/>
      </w:r>
      <w:r w:rsidRPr="002F2209">
        <w:rPr>
          <w:rStyle w:val="VerbatimChar"/>
        </w:rPr>
        <w:t>└─────────────────┴─────────────────┴─────────────────┘</w:t>
      </w:r>
      <w:r w:rsidRPr="002F2209">
        <w:br/>
      </w:r>
      <w:r w:rsidRPr="002F2209">
        <w:br/>
      </w:r>
      <w:r w:rsidRPr="002F2209">
        <w:rPr>
          <w:rStyle w:val="VerbatimChar"/>
        </w:rPr>
        <w:t>😱 The Problem: Only 4.3 billion IPv4 addresses exist!</w:t>
      </w:r>
      <w:r w:rsidRPr="002F2209">
        <w:br/>
      </w:r>
      <w:r w:rsidRPr="002F2209">
        <w:rPr>
          <w:rStyle w:val="VerbatimChar"/>
        </w:rPr>
        <w:t>📱 Reality: 50+ billion devices want internet access!</w:t>
      </w:r>
    </w:p>
    <w:p w14:paraId="4610E0EF" w14:textId="77777777" w:rsidR="008B2E17" w:rsidRPr="002F2209" w:rsidRDefault="00000000">
      <w:pPr>
        <w:pStyle w:val="FirstParagraph"/>
      </w:pPr>
      <w:r w:rsidRPr="002F2209">
        <w:rPr>
          <w:b/>
          <w:bCs/>
        </w:rPr>
        <w:t>Mind-Blown Moment:</w:t>
      </w:r>
      <w:r w:rsidRPr="002F2209">
        <w:t xml:space="preserve"> It's like having only 4.3 billion phone numbers for the entire universe! 🤯</w:t>
      </w:r>
    </w:p>
    <w:p w14:paraId="5036B055" w14:textId="77777777" w:rsidR="008B2E17" w:rsidRPr="002F2209" w:rsidRDefault="00000000">
      <w:pPr>
        <w:pStyle w:val="Heading2"/>
        <w:rPr>
          <w:color w:val="000000" w:themeColor="text1"/>
        </w:rPr>
      </w:pPr>
      <w:bookmarkStart w:id="5" w:name="X639797c6ff1cce3ce106c1e2ac8c7e50b7ae778"/>
      <w:bookmarkEnd w:id="4"/>
      <w:r w:rsidRPr="002F2209">
        <w:rPr>
          <w:color w:val="EE0000"/>
        </w:rPr>
        <w:lastRenderedPageBreak/>
        <w:t>🚀</w:t>
      </w:r>
      <w:r w:rsidRPr="002F2209">
        <w:rPr>
          <w:color w:val="000000" w:themeColor="text1"/>
        </w:rPr>
        <w:t xml:space="preserve"> IPv6 - The Internet's Infinite Expansion Pack</w:t>
      </w:r>
    </w:p>
    <w:p w14:paraId="5D177FC0" w14:textId="77777777" w:rsidR="008B2E17" w:rsidRPr="002F2209" w:rsidRDefault="00000000">
      <w:pPr>
        <w:pStyle w:val="FirstParagraph"/>
      </w:pPr>
      <w:r w:rsidRPr="002F2209">
        <w:rPr>
          <w:b/>
          <w:bCs/>
        </w:rPr>
        <w:t>Simple explanation:</w:t>
      </w:r>
      <w:r w:rsidRPr="002F2209">
        <w:t xml:space="preserve"> IPv6 is like upgrading from a small neighborhood to having enough addresses for every atom in the observable universe.</w:t>
      </w:r>
    </w:p>
    <w:p w14:paraId="698CBE8A" w14:textId="5373ED1A" w:rsidR="008B2E17" w:rsidRPr="002F2209" w:rsidRDefault="00000000" w:rsidP="00575B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F2209">
        <w:rPr>
          <w:rStyle w:val="VerbatimChar"/>
        </w:rPr>
        <w:t>🆚 The Great Address War:</w:t>
      </w:r>
      <w:r w:rsidRPr="002F2209">
        <w:br/>
      </w:r>
      <w:r w:rsidRPr="002F2209">
        <w:rPr>
          <w:rStyle w:val="VerbatimChar"/>
        </w:rPr>
        <w:t>┌─────────────────┬─────────────────┬─────────────────┐</w:t>
      </w:r>
      <w:r w:rsidRPr="002F2209">
        <w:br/>
      </w:r>
      <w:r w:rsidRPr="002F2209">
        <w:rPr>
          <w:rStyle w:val="VerbatimChar"/>
        </w:rPr>
        <w:t xml:space="preserve">│ 📊 Feature    </w:t>
      </w:r>
      <w:r w:rsidR="00A16258">
        <w:rPr>
          <w:rStyle w:val="VerbatimChar"/>
        </w:rPr>
        <w:t xml:space="preserve"> </w:t>
      </w:r>
      <w:r w:rsidRPr="002F2209">
        <w:rPr>
          <w:rStyle w:val="VerbatimChar"/>
        </w:rPr>
        <w:t xml:space="preserve"> │📞 IPv4 (Old)   │ 🚀 IPv6 (New)   │</w:t>
      </w:r>
      <w:r w:rsidRPr="002F2209">
        <w:br/>
      </w:r>
      <w:r w:rsidRPr="002F2209">
        <w:rPr>
          <w:rStyle w:val="VerbatimChar"/>
        </w:rPr>
        <w:t>├─────────────────┼─────────────────┼─────────────────┤</w:t>
      </w:r>
      <w:r w:rsidRPr="002F2209">
        <w:br/>
      </w:r>
      <w:r w:rsidRPr="002F2209">
        <w:rPr>
          <w:rStyle w:val="VerbatimChar"/>
        </w:rPr>
        <w:t>│ Address Length  │ 192.168.1.1     │ 2001:db8::1     │</w:t>
      </w:r>
      <w:r w:rsidRPr="002F2209">
        <w:br/>
      </w:r>
      <w:r w:rsidRPr="002F2209">
        <w:rPr>
          <w:rStyle w:val="VerbatimChar"/>
        </w:rPr>
        <w:t>│ Total Addresses │ 4.3 billion     │ 340 UNDECILLION │</w:t>
      </w:r>
      <w:r w:rsidRPr="002F2209">
        <w:br/>
      </w:r>
      <w:r w:rsidRPr="002F2209">
        <w:rPr>
          <w:rStyle w:val="VerbatimChar"/>
        </w:rPr>
        <w:t xml:space="preserve">│ Setup Difficulty│ 😤 Annoying   </w:t>
      </w:r>
      <w:r w:rsidR="00A16258">
        <w:rPr>
          <w:rStyle w:val="VerbatimChar"/>
        </w:rPr>
        <w:t xml:space="preserve">  </w:t>
      </w:r>
      <w:r w:rsidRPr="002F2209">
        <w:rPr>
          <w:rStyle w:val="VerbatimChar"/>
        </w:rPr>
        <w:t>│🎯 Automatic    │</w:t>
      </w:r>
      <w:r w:rsidRPr="002F2209">
        <w:br/>
      </w:r>
      <w:r w:rsidRPr="002F2209">
        <w:rPr>
          <w:rStyle w:val="VerbatimChar"/>
        </w:rPr>
        <w:t>│ Need Sharing?   │ 😭 Yes (NAT)    │ 😎 Nope!       │</w:t>
      </w:r>
      <w:r w:rsidRPr="002F2209">
        <w:br/>
      </w:r>
      <w:r w:rsidRPr="002F2209">
        <w:rPr>
          <w:rStyle w:val="VerbatimChar"/>
        </w:rPr>
        <w:t>└─────────────────┴─────────────────┴─────────────────┘</w:t>
      </w:r>
      <w:r w:rsidRPr="002F2209">
        <w:br/>
      </w:r>
      <w:r w:rsidRPr="002F2209">
        <w:br/>
      </w:r>
      <w:r w:rsidRPr="002F2209">
        <w:rPr>
          <w:rStyle w:val="VerbatimChar"/>
        </w:rPr>
        <w:t>🤖 Auto-Magic Configuration:</w:t>
      </w:r>
      <w:r w:rsidRPr="002F2209">
        <w:br/>
      </w:r>
      <w:r w:rsidRPr="002F2209">
        <w:rPr>
          <w:rStyle w:val="VerbatimChar"/>
        </w:rPr>
        <w:t>New Device: "Hi network! I exist!"</w:t>
      </w:r>
      <w:r w:rsidRPr="002F2209">
        <w:br/>
      </w:r>
      <w:r w:rsidRPr="002F2209">
        <w:rPr>
          <w:rStyle w:val="VerbatimChar"/>
        </w:rPr>
        <w:t>Router: "Welcome! Here's your global internet address: 2001:db8:1::your-id"</w:t>
      </w:r>
      <w:r w:rsidRPr="002F2209">
        <w:br/>
      </w:r>
      <w:r w:rsidRPr="002F2209">
        <w:rPr>
          <w:rStyle w:val="VerbatimChar"/>
        </w:rPr>
        <w:t xml:space="preserve">Device: "Sweet! I'm internet-ready!" </w:t>
      </w:r>
      <w:r w:rsidRPr="002F2209">
        <w:br/>
      </w:r>
      <w:r w:rsidRPr="002F2209">
        <w:rPr>
          <w:rStyle w:val="VerbatimChar"/>
        </w:rPr>
        <w:t>No human intervention required! 🎉</w:t>
      </w:r>
    </w:p>
    <w:p w14:paraId="5776B383" w14:textId="77777777" w:rsidR="008B2E17" w:rsidRPr="002F2209" w:rsidRDefault="00000000">
      <w:pPr>
        <w:pStyle w:val="FirstParagraph"/>
      </w:pPr>
      <w:r w:rsidRPr="002F2209">
        <w:rPr>
          <w:b/>
          <w:bCs/>
        </w:rPr>
        <w:t>Epic Scale:</w:t>
      </w:r>
      <w:r w:rsidRPr="002F2209">
        <w:t xml:space="preserve"> IPv6 has enough addresses to give every grain of sand on every beach on Earth its own IP address... and still have room for more beaches! 🏖️</w:t>
      </w:r>
    </w:p>
    <w:p w14:paraId="7FD17A55" w14:textId="77777777" w:rsidR="008B2E17" w:rsidRPr="002F2209" w:rsidRDefault="00000000">
      <w:r w:rsidRPr="002F2209">
        <w:pict w14:anchorId="170058F2">
          <v:rect id="_x0000_i1070" style="width:0;height:1.5pt" o:hralign="center" o:hrstd="t" o:hr="t"/>
        </w:pict>
      </w:r>
    </w:p>
    <w:p w14:paraId="224F159A" w14:textId="77777777" w:rsidR="008B2E17" w:rsidRPr="002F2209" w:rsidRDefault="00000000">
      <w:pPr>
        <w:pStyle w:val="Heading2"/>
        <w:rPr>
          <w:color w:val="000000" w:themeColor="text1"/>
        </w:rPr>
      </w:pPr>
      <w:bookmarkStart w:id="6" w:name="Xba430e652a065a794a2bbbeff5b7146c3571800"/>
      <w:bookmarkEnd w:id="5"/>
      <w:r w:rsidRPr="002F2209">
        <w:rPr>
          <w:color w:val="000000" w:themeColor="text1"/>
        </w:rPr>
        <w:t>🎭 How They All Work Together (The Internet's Secret Handshake)</w:t>
      </w:r>
    </w:p>
    <w:p w14:paraId="4EFC7F33" w14:textId="215BD9A3" w:rsidR="008B2E17" w:rsidRDefault="00A16258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pict w14:anchorId="521C1170">
          <v:shape id="_x0000_s2061" type="#_x0000_t32" style="position:absolute;margin-left:378.75pt;margin-top:30.4pt;width:0;height:143.25pt;z-index:251660288" o:connectortype="straight" strokeweight="1.5pt"/>
        </w:pict>
      </w:r>
      <w:r w:rsidR="00000000" w:rsidRPr="002F2209">
        <w:rPr>
          <w:rStyle w:val="VerbatimChar"/>
        </w:rPr>
        <w:t>🎬 The Complete Netflix-and-Chill Journey:</w:t>
      </w:r>
      <w:r w:rsidR="00000000" w:rsidRPr="002F2209">
        <w:br/>
      </w:r>
      <w:r w:rsidR="00000000" w:rsidRPr="002F2209"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 w:rsidR="00000000" w:rsidRPr="002F2209">
        <w:br/>
      </w:r>
      <w:r w:rsidR="00000000" w:rsidRPr="002F2209">
        <w:rPr>
          <w:rStyle w:val="VerbatimChar"/>
        </w:rPr>
        <w:t xml:space="preserve">│ 1. 😴 You: "Netflix time!"                                 </w:t>
      </w:r>
      <w:r w:rsidR="00000000" w:rsidRPr="002F2209">
        <w:br/>
      </w:r>
      <w:r w:rsidR="00000000" w:rsidRPr="002F2209">
        <w:rPr>
          <w:rStyle w:val="VerbatimChar"/>
        </w:rPr>
        <w:t xml:space="preserve">│ 2. 💻 Laptop: "Need to find Netflix's house address!"      </w:t>
      </w:r>
      <w:r w:rsidR="00000000" w:rsidRPr="002F2209">
        <w:br/>
      </w:r>
      <w:r w:rsidR="00000000" w:rsidRPr="002F2209">
        <w:rPr>
          <w:rStyle w:val="VerbatimChar"/>
        </w:rPr>
        <w:t xml:space="preserve">│ 3. 🗺️ IPv4: "Netflix lives at 208.65.153.238"           </w:t>
      </w:r>
      <w:r w:rsidR="002F7DDD" w:rsidRPr="002F2209">
        <w:rPr>
          <w:rStyle w:val="VerbatimChar"/>
        </w:rPr>
        <w:t xml:space="preserve">  </w:t>
      </w:r>
      <w:r w:rsidR="00000000" w:rsidRPr="002F2209">
        <w:rPr>
          <w:rStyle w:val="VerbatimChar"/>
        </w:rPr>
        <w:t xml:space="preserve"> </w:t>
      </w:r>
      <w:r w:rsidR="00000000" w:rsidRPr="002F2209">
        <w:br/>
      </w:r>
      <w:r w:rsidR="00000000" w:rsidRPr="002F2209">
        <w:rPr>
          <w:rStyle w:val="VerbatimChar"/>
        </w:rPr>
        <w:t xml:space="preserve">│ 4. 🔍 ARP: "What's my router's apartment number?"        </w:t>
      </w:r>
      <w:r w:rsidR="002F7DDD" w:rsidRPr="002F2209">
        <w:rPr>
          <w:rStyle w:val="VerbatimChar"/>
        </w:rPr>
        <w:t xml:space="preserve"> </w:t>
      </w:r>
      <w:r w:rsidR="00000000" w:rsidRPr="002F2209">
        <w:rPr>
          <w:rStyle w:val="VerbatimChar"/>
        </w:rPr>
        <w:t xml:space="preserve"> </w:t>
      </w:r>
      <w:r w:rsidR="00000000" w:rsidRPr="002F2209">
        <w:br/>
      </w:r>
      <w:r w:rsidR="00000000" w:rsidRPr="002F2209">
        <w:rPr>
          <w:rStyle w:val="VerbatimChar"/>
        </w:rPr>
        <w:t xml:space="preserve">│ 5. 🆔 MAC: "Router is at apartment AA:BB:CC:DD:EE:FF"    </w:t>
      </w:r>
      <w:r w:rsidR="002F7DDD" w:rsidRPr="002F2209">
        <w:rPr>
          <w:rStyle w:val="VerbatimChar"/>
        </w:rPr>
        <w:t xml:space="preserve"> </w:t>
      </w:r>
      <w:r w:rsidR="00000000" w:rsidRPr="002F2209">
        <w:rPr>
          <w:rStyle w:val="VerbatimChar"/>
        </w:rPr>
        <w:t xml:space="preserve"> </w:t>
      </w:r>
      <w:r w:rsidR="00000000" w:rsidRPr="002F2209">
        <w:br/>
      </w:r>
      <w:r w:rsidR="00000000" w:rsidRPr="002F2209">
        <w:rPr>
          <w:rStyle w:val="VerbatimChar"/>
        </w:rPr>
        <w:t xml:space="preserve">│ 6. 🏠 NAT: "Tell Netflix this came from our house!"     </w:t>
      </w:r>
      <w:r w:rsidR="002F7DDD" w:rsidRPr="002F2209">
        <w:rPr>
          <w:rStyle w:val="VerbatimChar"/>
        </w:rPr>
        <w:t xml:space="preserve"> </w:t>
      </w:r>
      <w:r w:rsidR="00000000" w:rsidRPr="002F2209">
        <w:rPr>
          <w:rStyle w:val="VerbatimChar"/>
        </w:rPr>
        <w:t xml:space="preserve">  </w:t>
      </w:r>
      <w:r w:rsidR="00000000" w:rsidRPr="002F2209">
        <w:br/>
      </w:r>
      <w:r w:rsidR="00000000" w:rsidRPr="002F2209">
        <w:rPr>
          <w:rStyle w:val="VerbatimChar"/>
        </w:rPr>
        <w:t xml:space="preserve">│ 7. 🌍 Internet: *magic routing happens*                    </w:t>
      </w:r>
      <w:r w:rsidR="00000000" w:rsidRPr="002F2209">
        <w:br/>
      </w:r>
      <w:r w:rsidR="00000000" w:rsidRPr="002F2209">
        <w:rPr>
          <w:rStyle w:val="VerbatimChar"/>
        </w:rPr>
        <w:t xml:space="preserve">│ 8. 📺 Netflix: "Here's your show!" *sends data back*     </w:t>
      </w:r>
      <w:r w:rsidR="002F7DDD" w:rsidRPr="002F2209">
        <w:rPr>
          <w:rStyle w:val="VerbatimChar"/>
        </w:rPr>
        <w:t xml:space="preserve"> </w:t>
      </w:r>
      <w:r w:rsidR="00000000" w:rsidRPr="002F2209">
        <w:rPr>
          <w:rStyle w:val="VerbatimChar"/>
        </w:rPr>
        <w:t xml:space="preserve"> </w:t>
      </w:r>
      <w:r w:rsidR="00000000" w:rsidRPr="002F2209">
        <w:br/>
      </w:r>
      <w:r w:rsidR="00000000" w:rsidRPr="002F2209">
        <w:rPr>
          <w:rStyle w:val="VerbatimChar"/>
        </w:rPr>
        <w:t xml:space="preserve">│ 9. 🏠 NAT: "This belongs to the laptop in room 10!"       </w:t>
      </w:r>
      <w:r w:rsidR="002F7DDD" w:rsidRPr="002F2209">
        <w:rPr>
          <w:rStyle w:val="VerbatimChar"/>
        </w:rPr>
        <w:t xml:space="preserve"> </w:t>
      </w:r>
      <w:r w:rsidR="00000000" w:rsidRPr="002F2209">
        <w:br/>
      </w:r>
      <w:r w:rsidR="00000000" w:rsidRPr="002F2209">
        <w:rPr>
          <w:rStyle w:val="VerbatimChar"/>
        </w:rPr>
        <w:t xml:space="preserve">│ 10. 😍 You: "Binge-watching activated!" 🍿                </w:t>
      </w:r>
      <w:r w:rsidR="002F7DDD" w:rsidRPr="002F2209">
        <w:rPr>
          <w:rStyle w:val="VerbatimChar"/>
        </w:rPr>
        <w:t xml:space="preserve"> </w:t>
      </w:r>
      <w:r w:rsidR="00000000" w:rsidRPr="002F2209">
        <w:br/>
      </w:r>
      <w:r w:rsidR="00000000" w:rsidRPr="002F2209"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</w:p>
    <w:p w14:paraId="46ADAC42" w14:textId="36FB9DA0" w:rsidR="002F2209" w:rsidRPr="002F2209" w:rsidRDefault="002F2209">
      <w:pPr>
        <w:pStyle w:val="SourceCode"/>
      </w:pPr>
      <w:r w:rsidRPr="002F2209">
        <w:pict w14:anchorId="5DE1B578">
          <v:rect id="_x0000_i1168" style="width:0;height:1.5pt" o:hralign="center" o:hrstd="t" o:hr="t"/>
        </w:pict>
      </w:r>
    </w:p>
    <w:p w14:paraId="4D4465F0" w14:textId="77777777" w:rsidR="00A16258" w:rsidRDefault="00A16258">
      <w:pPr>
        <w:pStyle w:val="Heading2"/>
        <w:rPr>
          <w:color w:val="000000" w:themeColor="text1"/>
        </w:rPr>
      </w:pPr>
      <w:bookmarkStart w:id="7" w:name="Xd82188c63e937bb202df1cb4ed7a0e7352a0316"/>
      <w:bookmarkEnd w:id="6"/>
    </w:p>
    <w:p w14:paraId="47A8A197" w14:textId="297A20AD" w:rsidR="008B2E17" w:rsidRPr="002F2209" w:rsidRDefault="00000000">
      <w:pPr>
        <w:pStyle w:val="Heading2"/>
        <w:rPr>
          <w:color w:val="000000" w:themeColor="text1"/>
        </w:rPr>
      </w:pPr>
      <w:r w:rsidRPr="002F2209">
        <w:rPr>
          <w:color w:val="000000" w:themeColor="text1"/>
        </w:rPr>
        <w:t>🛡️ Plot Twist: The Bad Guys Know This Too!</w:t>
      </w:r>
    </w:p>
    <w:p w14:paraId="2B4C046F" w14:textId="77777777" w:rsidR="008B2E17" w:rsidRPr="002F2209" w:rsidRDefault="00000000">
      <w:pPr>
        <w:pStyle w:val="FirstParagraph"/>
      </w:pPr>
      <w:r w:rsidRPr="002F2209">
        <w:rPr>
          <w:b/>
          <w:bCs/>
        </w:rPr>
        <w:t>Common Attacks (Simplified):</w:t>
      </w:r>
    </w:p>
    <w:p w14:paraId="1E52E35A" w14:textId="77777777" w:rsidR="008B2E17" w:rsidRPr="002F2209" w:rsidRDefault="00000000">
      <w:pPr>
        <w:pStyle w:val="Compact"/>
        <w:numPr>
          <w:ilvl w:val="0"/>
          <w:numId w:val="2"/>
        </w:numPr>
      </w:pPr>
      <w:r w:rsidRPr="002F2209">
        <w:t xml:space="preserve">🎭 </w:t>
      </w:r>
      <w:r w:rsidRPr="002F2209">
        <w:rPr>
          <w:b/>
          <w:bCs/>
        </w:rPr>
        <w:t>MAC Spoofing:</w:t>
      </w:r>
      <w:r w:rsidRPr="002F2209">
        <w:t xml:space="preserve"> "I'm totally your printer!" (identity theft)</w:t>
      </w:r>
    </w:p>
    <w:p w14:paraId="6CE8C30B" w14:textId="77777777" w:rsidR="008B2E17" w:rsidRPr="002F2209" w:rsidRDefault="00000000">
      <w:pPr>
        <w:pStyle w:val="Compact"/>
        <w:numPr>
          <w:ilvl w:val="0"/>
          <w:numId w:val="2"/>
        </w:numPr>
      </w:pPr>
      <w:r w:rsidRPr="002F2209">
        <w:t xml:space="preserve">🕷️ </w:t>
      </w:r>
      <w:r w:rsidRPr="002F2209">
        <w:rPr>
          <w:b/>
          <w:bCs/>
        </w:rPr>
        <w:t>ARP Poisoning:</w:t>
      </w:r>
      <w:r w:rsidRPr="002F2209">
        <w:t xml:space="preserve"> "Send your pizza to MY house instead!" (traffic hijacking)</w:t>
      </w:r>
    </w:p>
    <w:p w14:paraId="388F648C" w14:textId="77777777" w:rsidR="008B2E17" w:rsidRPr="002F2209" w:rsidRDefault="00000000">
      <w:pPr>
        <w:pStyle w:val="Compact"/>
        <w:numPr>
          <w:ilvl w:val="0"/>
          <w:numId w:val="2"/>
        </w:numPr>
      </w:pPr>
      <w:r w:rsidRPr="002F2209">
        <w:t xml:space="preserve">🔍 </w:t>
      </w:r>
      <w:r w:rsidRPr="002F2209">
        <w:rPr>
          <w:b/>
          <w:bCs/>
        </w:rPr>
        <w:t>IP Scanning:</w:t>
      </w:r>
      <w:r w:rsidRPr="002F2209">
        <w:t xml:space="preserve"> "Let me knock on every door to see who's home" (reconnaissance)</w:t>
      </w:r>
    </w:p>
    <w:p w14:paraId="701129E5" w14:textId="77777777" w:rsidR="008B2E17" w:rsidRPr="002F2209" w:rsidRDefault="00000000">
      <w:pPr>
        <w:pStyle w:val="Compact"/>
        <w:numPr>
          <w:ilvl w:val="0"/>
          <w:numId w:val="2"/>
        </w:numPr>
      </w:pPr>
      <w:r w:rsidRPr="002F2209">
        <w:t xml:space="preserve">🕳️ </w:t>
      </w:r>
      <w:r w:rsidRPr="002F2209">
        <w:rPr>
          <w:b/>
          <w:bCs/>
        </w:rPr>
        <w:t>NAT Complexity:</w:t>
      </w:r>
      <w:r w:rsidRPr="002F2209">
        <w:t xml:space="preserve"> Sometimes the bouncer gets confused and lets bad guys in</w:t>
      </w:r>
    </w:p>
    <w:p w14:paraId="5D812AA1" w14:textId="77777777" w:rsidR="008B2E17" w:rsidRPr="002F2209" w:rsidRDefault="00000000">
      <w:r w:rsidRPr="002F2209">
        <w:pict w14:anchorId="0360EA86">
          <v:rect id="_x0000_i1071" style="width:0;height:1.5pt" o:hralign="center" o:hrstd="t" o:hr="t"/>
        </w:pict>
      </w:r>
    </w:p>
    <w:p w14:paraId="3F4D46D1" w14:textId="77777777" w:rsidR="008B2E17" w:rsidRPr="002F2209" w:rsidRDefault="00000000">
      <w:pPr>
        <w:pStyle w:val="Heading2"/>
        <w:rPr>
          <w:color w:val="000000" w:themeColor="text1"/>
        </w:rPr>
      </w:pPr>
      <w:bookmarkStart w:id="8" w:name="X2a53b8bb3ddda24bdbe16337546049ec48c971d"/>
      <w:bookmarkEnd w:id="7"/>
      <w:r w:rsidRPr="002F2209">
        <w:rPr>
          <w:color w:val="000000" w:themeColor="text1"/>
        </w:rPr>
        <w:t>🎯 The Bottom Line</w:t>
      </w:r>
    </w:p>
    <w:p w14:paraId="12A2A216" w14:textId="77777777" w:rsidR="008B2E17" w:rsidRPr="002F2209" w:rsidRDefault="00000000">
      <w:pPr>
        <w:pStyle w:val="FirstParagraph"/>
      </w:pPr>
      <w:r w:rsidRPr="002F2209">
        <w:t xml:space="preserve">These protocols are like the </w:t>
      </w:r>
      <w:r w:rsidRPr="002F2209">
        <w:rPr>
          <w:b/>
          <w:bCs/>
        </w:rPr>
        <w:t>secret handshakes</w:t>
      </w:r>
      <w:r w:rsidRPr="002F2209">
        <w:t xml:space="preserve"> that make the internet work:</w:t>
      </w:r>
    </w:p>
    <w:p w14:paraId="0430D786" w14:textId="77777777" w:rsidR="008B2E17" w:rsidRPr="002F2209" w:rsidRDefault="00000000">
      <w:pPr>
        <w:pStyle w:val="Compact"/>
        <w:numPr>
          <w:ilvl w:val="0"/>
          <w:numId w:val="3"/>
        </w:numPr>
      </w:pPr>
      <w:r w:rsidRPr="002F2209">
        <w:rPr>
          <w:b/>
          <w:bCs/>
        </w:rPr>
        <w:t>MAC</w:t>
      </w:r>
      <w:r w:rsidRPr="002F2209">
        <w:t xml:space="preserve"> = Your device's permanent ID card 🆔</w:t>
      </w:r>
    </w:p>
    <w:p w14:paraId="60C8E5A0" w14:textId="77777777" w:rsidR="008B2E17" w:rsidRPr="002F2209" w:rsidRDefault="00000000">
      <w:pPr>
        <w:pStyle w:val="Compact"/>
        <w:numPr>
          <w:ilvl w:val="0"/>
          <w:numId w:val="3"/>
        </w:numPr>
      </w:pPr>
      <w:r w:rsidRPr="002F2209">
        <w:rPr>
          <w:b/>
          <w:bCs/>
        </w:rPr>
        <w:t>ARP</w:t>
      </w:r>
      <w:r w:rsidRPr="002F2209">
        <w:t xml:space="preserve"> = The neighborhood phone book 📞</w:t>
      </w:r>
    </w:p>
    <w:p w14:paraId="161E22F0" w14:textId="77777777" w:rsidR="008B2E17" w:rsidRPr="002F2209" w:rsidRDefault="00000000">
      <w:pPr>
        <w:pStyle w:val="Compact"/>
        <w:numPr>
          <w:ilvl w:val="0"/>
          <w:numId w:val="3"/>
        </w:numPr>
      </w:pPr>
      <w:r w:rsidRPr="002F2209">
        <w:rPr>
          <w:b/>
          <w:bCs/>
        </w:rPr>
        <w:t>IPv4</w:t>
      </w:r>
      <w:r w:rsidRPr="002F2209">
        <w:t xml:space="preserve"> = Current internet addresses (almost full!) 📮</w:t>
      </w:r>
    </w:p>
    <w:p w14:paraId="1D2F15AD" w14:textId="77777777" w:rsidR="008B2E17" w:rsidRPr="002F2209" w:rsidRDefault="00000000">
      <w:pPr>
        <w:pStyle w:val="Compact"/>
        <w:numPr>
          <w:ilvl w:val="0"/>
          <w:numId w:val="3"/>
        </w:numPr>
      </w:pPr>
      <w:r w:rsidRPr="002F2209">
        <w:rPr>
          <w:b/>
          <w:bCs/>
        </w:rPr>
        <w:t>IPv6</w:t>
      </w:r>
      <w:r w:rsidRPr="002F2209">
        <w:t xml:space="preserve"> = Future internet addresses (infinite space!) 🚀</w:t>
      </w:r>
    </w:p>
    <w:p w14:paraId="325F4213" w14:textId="77777777" w:rsidR="008B2E17" w:rsidRPr="002F2209" w:rsidRDefault="00000000">
      <w:pPr>
        <w:pStyle w:val="Compact"/>
        <w:numPr>
          <w:ilvl w:val="0"/>
          <w:numId w:val="3"/>
        </w:numPr>
      </w:pPr>
      <w:r w:rsidRPr="002F2209">
        <w:rPr>
          <w:b/>
          <w:bCs/>
        </w:rPr>
        <w:t>NAT</w:t>
      </w:r>
      <w:r w:rsidRPr="002F2209">
        <w:t xml:space="preserve"> = The clever sharing system keeping IPv4 alive 🤝</w:t>
      </w:r>
    </w:p>
    <w:p w14:paraId="0B769D89" w14:textId="77777777" w:rsidR="008B2E17" w:rsidRPr="002F2209" w:rsidRDefault="00000000">
      <w:pPr>
        <w:pStyle w:val="FirstParagraph"/>
      </w:pPr>
      <w:r w:rsidRPr="002F2209">
        <w:rPr>
          <w:b/>
          <w:bCs/>
        </w:rPr>
        <w:t>Why Care?</w:t>
      </w:r>
      <w:r w:rsidRPr="002F2209">
        <w:t xml:space="preserve"> Understanding this stuff is like knowing how your car engine works - you don't need to be a mechanic, but it helps when things break! Plus, cyber bad guys exploit these exact systems, so knowledge = power! 💪</w:t>
      </w:r>
    </w:p>
    <w:p w14:paraId="608640F2" w14:textId="77777777" w:rsidR="008B2E17" w:rsidRPr="002F2209" w:rsidRDefault="00000000">
      <w:r w:rsidRPr="002F2209">
        <w:pict w14:anchorId="3811C968">
          <v:rect id="_x0000_i1072" style="width:0;height:1.5pt" o:hralign="center" o:hrstd="t" o:hr="t"/>
        </w:pict>
      </w:r>
    </w:p>
    <w:p w14:paraId="19767C40" w14:textId="77777777" w:rsidR="008B2E17" w:rsidRPr="002F2209" w:rsidRDefault="00000000">
      <w:pPr>
        <w:pStyle w:val="FirstParagraph"/>
      </w:pPr>
      <w:r w:rsidRPr="002F2209">
        <w:rPr>
          <w:b/>
          <w:bCs/>
        </w:rPr>
        <w:t>🏆 Achievement Unlocked:</w:t>
      </w:r>
      <w:r w:rsidRPr="002F2209">
        <w:t xml:space="preserve"> You now understand the internet better than 90% of people! Share this knowledge responsibly! 😉</w:t>
      </w:r>
    </w:p>
    <w:p w14:paraId="71897226" w14:textId="77777777" w:rsidR="008B2E17" w:rsidRPr="002F2209" w:rsidRDefault="00000000">
      <w:pPr>
        <w:pStyle w:val="BodyText"/>
      </w:pPr>
      <w:r w:rsidRPr="002F2209">
        <w:rPr>
          <w:b/>
          <w:bCs/>
        </w:rPr>
        <w:t>Report End - Happy Networking! 🌐</w:t>
      </w:r>
      <w:bookmarkEnd w:id="0"/>
      <w:bookmarkEnd w:id="8"/>
    </w:p>
    <w:sectPr w:rsidR="008B2E17" w:rsidRPr="002F2209" w:rsidSect="002F2209">
      <w:headerReference w:type="default" r:id="rId7"/>
      <w:pgSz w:w="12240" w:h="15840"/>
      <w:pgMar w:top="1440" w:right="1440" w:bottom="1440" w:left="1440" w:header="720" w:footer="720" w:gutter="0"/>
      <w:pgBorders w:offsetFrom="page">
        <w:top w:val="double" w:sz="6" w:space="24" w:color="auto"/>
        <w:left w:val="double" w:sz="6" w:space="24" w:color="auto"/>
        <w:bottom w:val="double" w:sz="6" w:space="24" w:color="auto"/>
        <w:right w:val="double" w:sz="6" w:space="24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849ADE" w14:textId="77777777" w:rsidR="00192ED3" w:rsidRDefault="00192ED3">
      <w:pPr>
        <w:spacing w:after="0"/>
      </w:pPr>
      <w:r>
        <w:separator/>
      </w:r>
    </w:p>
  </w:endnote>
  <w:endnote w:type="continuationSeparator" w:id="0">
    <w:p w14:paraId="5ABA3270" w14:textId="77777777" w:rsidR="00192ED3" w:rsidRDefault="00192E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966B66" w14:textId="77777777" w:rsidR="00192ED3" w:rsidRDefault="00192ED3">
      <w:r>
        <w:separator/>
      </w:r>
    </w:p>
  </w:footnote>
  <w:footnote w:type="continuationSeparator" w:id="0">
    <w:p w14:paraId="6AF9386B" w14:textId="77777777" w:rsidR="00192ED3" w:rsidRDefault="00192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b/>
        <w:bCs/>
        <w:sz w:val="22"/>
        <w:szCs w:val="22"/>
      </w:rPr>
      <w:alias w:val="Title"/>
      <w:tag w:val=""/>
      <w:id w:val="1116400235"/>
      <w:placeholder>
        <w:docPart w:val="B42E8B062D0C466090F7B364FB4D5A65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3B6097E0" w14:textId="1A7C7153" w:rsidR="002F7DDD" w:rsidRDefault="002F7DDD">
        <w:pPr>
          <w:pStyle w:val="Header"/>
          <w:jc w:val="right"/>
          <w:rPr>
            <w:color w:val="7F7F7F" w:themeColor="text1" w:themeTint="80"/>
          </w:rPr>
        </w:pPr>
        <w:r w:rsidRPr="002F7DDD">
          <w:rPr>
            <w:b/>
            <w:bCs/>
            <w:sz w:val="22"/>
            <w:szCs w:val="22"/>
          </w:rPr>
          <w:t xml:space="preserve">ADITYA V J  </w:t>
        </w:r>
        <w:r>
          <w:rPr>
            <w:b/>
            <w:bCs/>
            <w:sz w:val="22"/>
            <w:szCs w:val="22"/>
          </w:rPr>
          <w:t xml:space="preserve"> </w:t>
        </w:r>
        <w:r w:rsidRPr="002F7DDD">
          <w:rPr>
            <w:b/>
            <w:bCs/>
            <w:sz w:val="22"/>
            <w:szCs w:val="22"/>
          </w:rPr>
          <w:t xml:space="preserve">2460311 </w:t>
        </w:r>
      </w:p>
    </w:sdtContent>
  </w:sdt>
  <w:p w14:paraId="530D8921" w14:textId="77777777" w:rsidR="002F7DDD" w:rsidRDefault="002F7D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15AC1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B8093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50915319">
    <w:abstractNumId w:val="0"/>
  </w:num>
  <w:num w:numId="2" w16cid:durableId="1567687710">
    <w:abstractNumId w:val="1"/>
  </w:num>
  <w:num w:numId="3" w16cid:durableId="14883260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6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B2E17"/>
    <w:rsid w:val="00192ED3"/>
    <w:rsid w:val="002F2209"/>
    <w:rsid w:val="002F7DDD"/>
    <w:rsid w:val="00575B5B"/>
    <w:rsid w:val="005A4524"/>
    <w:rsid w:val="006036BB"/>
    <w:rsid w:val="006302B8"/>
    <w:rsid w:val="008B2E17"/>
    <w:rsid w:val="00A16258"/>
    <w:rsid w:val="00C507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2"/>
    <o:shapelayout v:ext="edit">
      <o:idmap v:ext="edit" data="2"/>
      <o:rules v:ext="edit">
        <o:r id="V:Rule1" type="connector" idref="#_x0000_s2058"/>
        <o:r id="V:Rule2" type="connector" idref="#_x0000_s2059"/>
        <o:r id="V:Rule3" type="connector" idref="#_x0000_s2061"/>
      </o:rules>
    </o:shapelayout>
  </w:shapeDefaults>
  <w:decimalSymbol w:val="."/>
  <w:listSeparator w:val=","/>
  <w14:docId w14:val="7BD057C6"/>
  <w15:docId w15:val="{5F8935A1-D326-42F6-B70B-71AFF4AE7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2F7DD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7DDD"/>
  </w:style>
  <w:style w:type="paragraph" w:styleId="Footer">
    <w:name w:val="footer"/>
    <w:basedOn w:val="Normal"/>
    <w:link w:val="FooterChar"/>
    <w:rsid w:val="002F7DD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F7D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42E8B062D0C466090F7B364FB4D5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49DA8-5E59-40FC-ABE7-705E22C1F100}"/>
      </w:docPartPr>
      <w:docPartBody>
        <w:p w:rsidR="00000000" w:rsidRDefault="0038427E" w:rsidP="0038427E">
          <w:pPr>
            <w:pStyle w:val="B42E8B062D0C466090F7B364FB4D5A65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427E"/>
    <w:rsid w:val="0038427E"/>
    <w:rsid w:val="006302B8"/>
    <w:rsid w:val="00D52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IN" w:eastAsia="en-I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4B7E8AE5A554E52BE201FDA0822620C">
    <w:name w:val="44B7E8AE5A554E52BE201FDA0822620C"/>
    <w:rsid w:val="0038427E"/>
  </w:style>
  <w:style w:type="paragraph" w:customStyle="1" w:styleId="C85C85FAA4DE488F9B4EDD15D6337537">
    <w:name w:val="C85C85FAA4DE488F9B4EDD15D6337537"/>
    <w:rsid w:val="0038427E"/>
  </w:style>
  <w:style w:type="paragraph" w:customStyle="1" w:styleId="B42E8B062D0C466090F7B364FB4D5A65">
    <w:name w:val="B42E8B062D0C466090F7B364FB4D5A65"/>
    <w:rsid w:val="0038427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1017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TYA V J   2460311</dc:title>
  <dc:creator/>
  <cp:keywords/>
  <cp:lastModifiedBy>ra appo</cp:lastModifiedBy>
  <cp:revision>4</cp:revision>
  <dcterms:created xsi:type="dcterms:W3CDTF">2025-07-30T05:15:00Z</dcterms:created>
  <dcterms:modified xsi:type="dcterms:W3CDTF">2025-08-01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5-07-30T05:23:38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584e0e0f-8723-41a7-a067-2d072fd1d151</vt:lpwstr>
  </property>
  <property fmtid="{D5CDD505-2E9C-101B-9397-08002B2CF9AE}" pid="7" name="MSIP_Label_defa4170-0d19-0005-0004-bc88714345d2_ActionId">
    <vt:lpwstr>b7e2ebac-44a5-411f-93dd-29784bf10ac5</vt:lpwstr>
  </property>
  <property fmtid="{D5CDD505-2E9C-101B-9397-08002B2CF9AE}" pid="8" name="MSIP_Label_defa4170-0d19-0005-0004-bc88714345d2_ContentBits">
    <vt:lpwstr>0</vt:lpwstr>
  </property>
  <property fmtid="{D5CDD505-2E9C-101B-9397-08002B2CF9AE}" pid="9" name="MSIP_Label_defa4170-0d19-0005-0004-bc88714345d2_Tag">
    <vt:lpwstr>10, 3, 0, 1</vt:lpwstr>
  </property>
</Properties>
</file>